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2BCA6746" w:rsidR="0043200B" w:rsidRDefault="001C659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DUCT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 TRANSMITTER</w:t>
      </w:r>
    </w:p>
    <w:p w14:paraId="6A714E0C" w14:textId="62519A6B" w:rsidR="00391455" w:rsidRPr="000230EC" w:rsidRDefault="001C659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SDT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359486CB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SDT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636345C6" w14:textId="77777777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ghly Accurate RH Sensing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7278B496" w14:textId="77777777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eld selectable outputs</w:t>
      </w:r>
    </w:p>
    <w:p w14:paraId="1BB4E1C5" w14:textId="77777777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hoice of precision temperature sensor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5104F1CD" w14:textId="4B688CB0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pact ABS enclosure</w:t>
      </w:r>
    </w:p>
    <w:p w14:paraId="04EA1DCC" w14:textId="47471F7C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/S Probe</w:t>
      </w:r>
    </w:p>
    <w:p w14:paraId="1A9F7D65" w14:textId="163A2E0A" w:rsid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C/DC operation 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8E48BA1" w14:textId="77777777" w:rsidR="00987F99" w:rsidRP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umidity range: 0-100%</w:t>
      </w:r>
    </w:p>
    <w:p w14:paraId="22CD9D38" w14:textId="77777777" w:rsidR="00987F99" w:rsidRPr="00987F99" w:rsidRDefault="00987F99" w:rsidP="00987F99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available 2%, 3%, &amp; 5%</w:t>
      </w:r>
    </w:p>
    <w:p w14:paraId="3421BD81" w14:textId="45153F3E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B27F574" w14:textId="27004B5E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1582206" w14:textId="3D1E27F5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8EFAB6F" w14:textId="2D909B77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FA8EB6A" w14:textId="2E5C0A6A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C08543C" w14:textId="06943F77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00537E84" w14:textId="1E294FF8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1ED918C" w14:textId="01F56F6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FC02141" w14:textId="48C89C19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31941A0" w14:textId="0AF7691A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087B2FB" w14:textId="00EA2B4B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28B8323" w14:textId="2D32939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08558800" w14:textId="544F2C4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7C633BF5" w14:textId="06000E28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B2BDA97" w14:textId="6C6DA653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592A554" w14:textId="25DD6601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99EE9B7" w14:textId="2078D18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60BA6F3" w14:textId="18108FDF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E6C1E73" w14:textId="24D903B6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470201B" w14:textId="4C8C6E1F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2696B96" w14:textId="6151288A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018D282E" w14:textId="1F4B0B5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CFF8711" w14:textId="11ED5076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8348051" w14:textId="712B8385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2D61709D" w14:textId="0E2A1513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7F772BCD" w14:textId="19D856A1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B801B68" w14:textId="1CA8321C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7B972107" w14:textId="6FDB06F8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0A75AFE" w14:textId="6F5AA8B3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0406C07C" w14:textId="1213066E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7EEA51F8" w14:textId="7E579725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014E509E" w14:textId="77777777" w:rsidR="00987F99" w:rsidRDefault="00987F99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1C6596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68591A56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TYPE </w:t>
            </w:r>
          </w:p>
        </w:tc>
        <w:tc>
          <w:tcPr>
            <w:tcW w:w="6804" w:type="dxa"/>
          </w:tcPr>
          <w:p w14:paraId="409C5782" w14:textId="0D2C17ED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1C6596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3D5440B1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6F9EA8C0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1538D6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456A2BB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MEASUREMENT RANGE</w:t>
            </w:r>
          </w:p>
        </w:tc>
        <w:tc>
          <w:tcPr>
            <w:tcW w:w="6804" w:type="dxa"/>
          </w:tcPr>
          <w:p w14:paraId="6EF5CA60" w14:textId="151B006B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RANGE 0 to 100 %RH</w:t>
            </w:r>
          </w:p>
        </w:tc>
      </w:tr>
      <w:tr w:rsidR="001538D6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47EBB78D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MPERATURE DEPENDENC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38ED7C48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05 %RH/°C</w:t>
            </w:r>
          </w:p>
        </w:tc>
      </w:tr>
      <w:tr w:rsidR="001538D6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9C5AAC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</w:tcPr>
          <w:p w14:paraId="5134195A" w14:textId="7F34645C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1538D6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17FB0ABF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14D7F577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1538D6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03F9558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TABILITY </w:t>
            </w:r>
          </w:p>
        </w:tc>
        <w:tc>
          <w:tcPr>
            <w:tcW w:w="6804" w:type="dxa"/>
          </w:tcPr>
          <w:p w14:paraId="0DB62A00" w14:textId="52515238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% RH typical at 50 %RH in 5 years</w:t>
            </w:r>
          </w:p>
        </w:tc>
      </w:tr>
      <w:tr w:rsidR="001538D6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14CC14EC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AMBIENT OPERATING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744B6EC2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-40 to 50°C (-40 to 122°F)</w:t>
            </w:r>
          </w:p>
        </w:tc>
      </w:tr>
      <w:tr w:rsidR="001538D6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0CE4FE3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</w:tcPr>
          <w:p w14:paraId="682A2655" w14:textId="47F85F10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5 to 95 %RH non-condensing</w:t>
            </w:r>
          </w:p>
        </w:tc>
      </w:tr>
      <w:tr w:rsidR="001538D6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1EEC5A6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6C54044A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24 Vac/dc</w:t>
            </w:r>
            <w:r>
              <w:rPr>
                <w:rFonts w:asciiTheme="minorHAnsi" w:hAnsiTheme="minorHAnsi"/>
                <w:sz w:val="22"/>
                <w:szCs w:val="22"/>
              </w:rPr>
              <w:t>,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 xml:space="preserve"> ±10% typical, 28 Vac/dc maximum</w:t>
            </w:r>
          </w:p>
        </w:tc>
      </w:tr>
      <w:tr w:rsidR="001538D6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6E358EE7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CONSUMPTION </w:t>
            </w:r>
          </w:p>
        </w:tc>
        <w:tc>
          <w:tcPr>
            <w:tcW w:w="6804" w:type="dxa"/>
          </w:tcPr>
          <w:p w14:paraId="443289B2" w14:textId="17B83639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22 mA maximum</w:t>
            </w:r>
          </w:p>
        </w:tc>
      </w:tr>
      <w:tr w:rsidR="001538D6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1104D764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01C7D107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1538D6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69AAA7C6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</w:tcPr>
          <w:p w14:paraId="1F9A858B" w14:textId="52F3338B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1538D6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570D3975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31620ECD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4-20 mA current loop, 0-5 Vdc, 0-10 Vdc, or 0-1 Vdc (jumper selectable)</w:t>
            </w:r>
          </w:p>
        </w:tc>
      </w:tr>
      <w:tr w:rsidR="001538D6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19DEAB63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</w:tcPr>
          <w:p w14:paraId="0E61B16F" w14:textId="77777777" w:rsidR="001538D6" w:rsidRDefault="001538D6" w:rsidP="001538D6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69ADEA98" w14:textId="54E0B934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1538D6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4C2DDD7A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0854B1D" w14:textId="16966624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1538D6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22D93E3C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TIONAL TEMPERATURE SENSOR </w:t>
            </w:r>
          </w:p>
        </w:tc>
        <w:tc>
          <w:tcPr>
            <w:tcW w:w="6804" w:type="dxa"/>
          </w:tcPr>
          <w:p w14:paraId="42180F7B" w14:textId="2EE43A59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RTD’s </w:t>
            </w:r>
            <w:r>
              <w:rPr>
                <w:rFonts w:asciiTheme="minorHAnsi" w:hAnsiTheme="minorHAnsi"/>
                <w:sz w:val="22"/>
                <w:szCs w:val="22"/>
              </w:rPr>
              <w:t>or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 xml:space="preserve"> thermistors available as 2 wire resistance output</w:t>
            </w:r>
          </w:p>
        </w:tc>
      </w:tr>
      <w:tr w:rsidR="001538D6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2CA75DD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BC6EC74" w14:textId="77777777" w:rsidR="001538D6" w:rsidRDefault="001538D6" w:rsidP="001538D6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A: ABS, UL94-V0, IP65 (NEMA 4X)</w:t>
            </w:r>
          </w:p>
          <w:p w14:paraId="0CF03BCC" w14:textId="0969DA3D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E: Same as A, with thread adapter (1/2” NPT to M15) and cable gland fitting</w:t>
            </w:r>
          </w:p>
        </w:tc>
      </w:tr>
      <w:tr w:rsidR="001538D6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3CE5FD33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ROBE </w:t>
            </w:r>
          </w:p>
        </w:tc>
        <w:tc>
          <w:tcPr>
            <w:tcW w:w="6804" w:type="dxa"/>
          </w:tcPr>
          <w:p w14:paraId="1331513F" w14:textId="5E2F595A" w:rsidR="001538D6" w:rsidRPr="001C6596" w:rsidRDefault="001538D6" w:rsidP="001538D6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230mm (9”) length x 12.7mm (1/2”) diameter s/s with porous filter</w:t>
            </w:r>
          </w:p>
        </w:tc>
      </w:tr>
      <w:tr w:rsidR="001538D6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5983CB01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300FC220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1538D6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67971A84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COUNTRY OF ORIGIN </w:t>
            </w:r>
          </w:p>
        </w:tc>
        <w:tc>
          <w:tcPr>
            <w:tcW w:w="6804" w:type="dxa"/>
          </w:tcPr>
          <w:p w14:paraId="1A838D3D" w14:textId="2AE13270" w:rsidR="001538D6" w:rsidRPr="001C6596" w:rsidRDefault="001538D6" w:rsidP="001538D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  <w:bookmarkStart w:id="0" w:name="_GoBack"/>
      <w:bookmarkEnd w:id="0"/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B0D27" w14:textId="77777777" w:rsidR="00E12F90" w:rsidRDefault="00E12F90" w:rsidP="00546523">
      <w:r>
        <w:separator/>
      </w:r>
    </w:p>
  </w:endnote>
  <w:endnote w:type="continuationSeparator" w:id="0">
    <w:p w14:paraId="29D123A0" w14:textId="77777777" w:rsidR="00E12F90" w:rsidRDefault="00E12F90" w:rsidP="00546523">
      <w:r>
        <w:continuationSeparator/>
      </w:r>
    </w:p>
  </w:endnote>
  <w:endnote w:type="continuationNotice" w:id="1">
    <w:p w14:paraId="4404C48A" w14:textId="77777777" w:rsidR="00E12F90" w:rsidRDefault="00E12F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3DA4EF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F96B11">
                            <w:rPr>
                              <w:color w:val="FFFFFF" w:themeColor="background1"/>
                              <w:sz w:val="16"/>
                            </w:rPr>
                            <w:t>HS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3DA4EF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F96B11">
                      <w:rPr>
                        <w:color w:val="FFFFFF" w:themeColor="background1"/>
                        <w:sz w:val="16"/>
                      </w:rPr>
                      <w:t>HS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6F7F1" w14:textId="77777777" w:rsidR="00E12F90" w:rsidRDefault="00E12F90" w:rsidP="00546523">
      <w:r>
        <w:separator/>
      </w:r>
    </w:p>
  </w:footnote>
  <w:footnote w:type="continuationSeparator" w:id="0">
    <w:p w14:paraId="5B43D66E" w14:textId="77777777" w:rsidR="00E12F90" w:rsidRDefault="00E12F90" w:rsidP="00546523">
      <w:r>
        <w:continuationSeparator/>
      </w:r>
    </w:p>
  </w:footnote>
  <w:footnote w:type="continuationNotice" w:id="1">
    <w:p w14:paraId="39B7AE5B" w14:textId="77777777" w:rsidR="00E12F90" w:rsidRDefault="00E12F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4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6"/>
  </w:num>
  <w:num w:numId="10">
    <w:abstractNumId w:val="0"/>
  </w:num>
  <w:num w:numId="11">
    <w:abstractNumId w:val="8"/>
  </w:num>
  <w:num w:numId="12">
    <w:abstractNumId w:val="23"/>
  </w:num>
  <w:num w:numId="13">
    <w:abstractNumId w:val="12"/>
  </w:num>
  <w:num w:numId="14">
    <w:abstractNumId w:val="7"/>
  </w:num>
  <w:num w:numId="15">
    <w:abstractNumId w:val="16"/>
  </w:num>
  <w:num w:numId="16">
    <w:abstractNumId w:val="19"/>
  </w:num>
  <w:num w:numId="17">
    <w:abstractNumId w:val="20"/>
  </w:num>
  <w:num w:numId="18">
    <w:abstractNumId w:val="4"/>
  </w:num>
  <w:num w:numId="19">
    <w:abstractNumId w:val="21"/>
  </w:num>
  <w:num w:numId="20">
    <w:abstractNumId w:val="5"/>
  </w:num>
  <w:num w:numId="21">
    <w:abstractNumId w:val="2"/>
  </w:num>
  <w:num w:numId="22">
    <w:abstractNumId w:val="26"/>
  </w:num>
  <w:num w:numId="23">
    <w:abstractNumId w:val="22"/>
  </w:num>
  <w:num w:numId="24">
    <w:abstractNumId w:val="13"/>
  </w:num>
  <w:num w:numId="25">
    <w:abstractNumId w:val="10"/>
  </w:num>
  <w:num w:numId="26">
    <w:abstractNumId w:val="25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38D6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A5839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87F99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12F90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0595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90C4D-4E66-491A-AFB8-2B4ADBCE2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5</cp:revision>
  <cp:lastPrinted>2019-12-14T14:35:00Z</cp:lastPrinted>
  <dcterms:created xsi:type="dcterms:W3CDTF">2020-03-08T19:37:00Z</dcterms:created>
  <dcterms:modified xsi:type="dcterms:W3CDTF">2020-03-2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SDT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